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CC5763" w14:textId="50531F19" w:rsidR="007B0F4F" w:rsidRPr="00DB22B8" w:rsidRDefault="00F85CE3" w:rsidP="00DB22B8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DB22B8">
        <w:rPr>
          <w:rFonts w:ascii="Times New Roman" w:hAnsi="Times New Roman" w:cs="Times New Roman"/>
          <w:b/>
          <w:bCs/>
          <w:sz w:val="28"/>
          <w:szCs w:val="28"/>
        </w:rPr>
        <w:t>III Seminários de Preparação para Processos Seletivos de Doutorado</w:t>
      </w:r>
    </w:p>
    <w:p w14:paraId="1FDCDB79" w14:textId="76DC7F2E" w:rsidR="00F85CE3" w:rsidRPr="00DB22B8" w:rsidRDefault="00F85CE3" w:rsidP="00DB22B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EE92B1C" w14:textId="1619111B" w:rsidR="00F85CE3" w:rsidRPr="00DB22B8" w:rsidRDefault="00DB22B8" w:rsidP="00DB22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B22B8">
        <w:rPr>
          <w:rFonts w:ascii="Times New Roman" w:hAnsi="Times New Roman" w:cs="Times New Roman"/>
          <w:b/>
          <w:bCs/>
          <w:sz w:val="24"/>
          <w:szCs w:val="24"/>
        </w:rPr>
        <w:t>Nome do Candidato:</w:t>
      </w:r>
    </w:p>
    <w:p w14:paraId="308EEEE8" w14:textId="766FF58C" w:rsidR="00F85CE3" w:rsidRPr="00DB22B8" w:rsidRDefault="00F85CE3" w:rsidP="00DB22B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E2DD5FD" w14:textId="7F9BCDFF" w:rsidR="00DB22B8" w:rsidRDefault="00DB22B8" w:rsidP="00DB22B8">
      <w:pPr>
        <w:spacing w:after="0" w:line="240" w:lineRule="auto"/>
        <w:jc w:val="center"/>
        <w:rPr>
          <w:b/>
          <w:bCs/>
        </w:rPr>
      </w:pPr>
      <w:r w:rsidRPr="00DB22B8">
        <w:rPr>
          <w:rFonts w:ascii="Times New Roman" w:hAnsi="Times New Roman" w:cs="Times New Roman"/>
          <w:b/>
          <w:bCs/>
          <w:sz w:val="24"/>
          <w:szCs w:val="24"/>
        </w:rPr>
        <w:t>TÍTULO DO TRABALHO</w:t>
      </w:r>
      <w:r w:rsidRPr="00DB22B8">
        <w:rPr>
          <w:b/>
          <w:bCs/>
        </w:rPr>
        <w:t xml:space="preserve"> </w:t>
      </w:r>
    </w:p>
    <w:p w14:paraId="30D8F0CE" w14:textId="2EF4BE1B" w:rsidR="00F85CE3" w:rsidRPr="00BA75B9" w:rsidRDefault="00DB22B8" w:rsidP="00DB22B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A75B9">
        <w:rPr>
          <w:rFonts w:ascii="Times New Roman" w:hAnsi="Times New Roman" w:cs="Times New Roman"/>
          <w:sz w:val="24"/>
          <w:szCs w:val="24"/>
        </w:rPr>
        <w:t>Coloque um título preliminar para a pesquisa. Tente pensar em algo curto e que chame atenção do leitor</w:t>
      </w:r>
      <w:r w:rsidRPr="00BA75B9">
        <w:rPr>
          <w:rFonts w:ascii="Times New Roman" w:hAnsi="Times New Roman" w:cs="Times New Roman"/>
          <w:sz w:val="24"/>
          <w:szCs w:val="24"/>
        </w:rPr>
        <w:t>.</w:t>
      </w:r>
    </w:p>
    <w:p w14:paraId="090D5E80" w14:textId="77777777" w:rsidR="00DB22B8" w:rsidRDefault="00DB22B8" w:rsidP="00DB22B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255224D" w14:textId="34A35F8B" w:rsidR="00DB22B8" w:rsidRPr="00DB22B8" w:rsidRDefault="0049074D" w:rsidP="00DB22B8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SUMO</w:t>
      </w:r>
      <w:r w:rsidR="00F85CE3" w:rsidRPr="00DB22B8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DB22B8" w:rsidRPr="00DB22B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0CE3BE1E" w14:textId="7FFD5AA3" w:rsidR="00DB22B8" w:rsidRPr="00DB22B8" w:rsidRDefault="0049074D" w:rsidP="00DB22B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umo a</w:t>
      </w:r>
      <w:r w:rsidR="00DB22B8" w:rsidRPr="00DB22B8">
        <w:rPr>
          <w:rFonts w:ascii="Times New Roman" w:hAnsi="Times New Roman" w:cs="Times New Roman"/>
          <w:sz w:val="24"/>
          <w:szCs w:val="24"/>
        </w:rPr>
        <w:t xml:space="preserve">té </w:t>
      </w:r>
      <w:r w:rsidR="001D3432">
        <w:rPr>
          <w:rFonts w:ascii="Times New Roman" w:hAnsi="Times New Roman" w:cs="Times New Roman"/>
          <w:sz w:val="24"/>
          <w:szCs w:val="24"/>
        </w:rPr>
        <w:t>250</w:t>
      </w:r>
      <w:r w:rsidR="00DB22B8" w:rsidRPr="00DB22B8">
        <w:rPr>
          <w:rFonts w:ascii="Times New Roman" w:hAnsi="Times New Roman" w:cs="Times New Roman"/>
          <w:sz w:val="24"/>
          <w:szCs w:val="24"/>
        </w:rPr>
        <w:t xml:space="preserve"> palavras.</w:t>
      </w:r>
      <w:r>
        <w:rPr>
          <w:rFonts w:ascii="Times New Roman" w:hAnsi="Times New Roman" w:cs="Times New Roman"/>
          <w:sz w:val="24"/>
          <w:szCs w:val="24"/>
        </w:rPr>
        <w:t xml:space="preserve"> Trabalho deve ter no máximo 4000 palavras, incluindo o texto propriamente dito, ilustrações e referências bibliográficas. Formato A4, Fonte Time New Roman, tamanho 12, alinhamento justificado, margens: superior e esquerda 3cm, inferior e direita: 2 cm. Paginação alinhada ao lado direita. Os títulos em maiúscula e subtítulos em minúscula. Notas não devem ser colocadas no rodapé, mas inseridas como notas de final de texto.</w:t>
      </w:r>
    </w:p>
    <w:p w14:paraId="70CC7FC4" w14:textId="0BFD6C5A" w:rsidR="00F85CE3" w:rsidRDefault="00F85CE3" w:rsidP="00DB22B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B22B8">
        <w:rPr>
          <w:rFonts w:ascii="Times New Roman" w:hAnsi="Times New Roman" w:cs="Times New Roman"/>
          <w:b/>
          <w:bCs/>
          <w:sz w:val="24"/>
          <w:szCs w:val="24"/>
        </w:rPr>
        <w:t>Palavras-chave:</w:t>
      </w:r>
      <w:r w:rsidR="00DB22B8">
        <w:rPr>
          <w:rFonts w:ascii="Times New Roman" w:hAnsi="Times New Roman" w:cs="Times New Roman"/>
          <w:sz w:val="24"/>
          <w:szCs w:val="24"/>
        </w:rPr>
        <w:t xml:space="preserve"> </w:t>
      </w:r>
      <w:r w:rsidR="00DB22B8" w:rsidRPr="00DB22B8">
        <w:rPr>
          <w:rFonts w:ascii="Times New Roman" w:hAnsi="Times New Roman" w:cs="Times New Roman"/>
          <w:sz w:val="24"/>
          <w:szCs w:val="24"/>
        </w:rPr>
        <w:t>até cinco palavras separadas por ponto e vírgula.</w:t>
      </w:r>
    </w:p>
    <w:p w14:paraId="7F2AFCD0" w14:textId="2F31B332" w:rsidR="00F85CE3" w:rsidRPr="00DB22B8" w:rsidRDefault="00F85CE3" w:rsidP="00DB22B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8C846EE" w14:textId="61EF1C25" w:rsidR="00F85CE3" w:rsidRPr="00BA75B9" w:rsidRDefault="00DB22B8" w:rsidP="00DB22B8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A75B9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="0049074D">
        <w:rPr>
          <w:rFonts w:ascii="Times New Roman" w:hAnsi="Times New Roman" w:cs="Times New Roman"/>
          <w:b/>
          <w:bCs/>
          <w:sz w:val="24"/>
          <w:szCs w:val="24"/>
        </w:rPr>
        <w:t>INTRODUÇÃO</w:t>
      </w:r>
      <w:r w:rsidR="00F85CE3" w:rsidRPr="00BA75B9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687EEEB0" w14:textId="77777777" w:rsidR="00DB22B8" w:rsidRPr="00DB22B8" w:rsidRDefault="00DB22B8" w:rsidP="00BA75B9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DB22B8">
        <w:rPr>
          <w:rFonts w:ascii="Times New Roman" w:hAnsi="Times New Roman" w:cs="Times New Roman"/>
          <w:sz w:val="24"/>
          <w:szCs w:val="24"/>
        </w:rPr>
        <w:t>Neste item é importante trazer a problemática estudada, isto é, contexto que envolve o problema, motivo pelo qual o problema é relevante (justificativa), lacunas teóricas identificadas e contribuições científicas e práticas pretendidas com o estudo.</w:t>
      </w:r>
    </w:p>
    <w:p w14:paraId="0311EF4C" w14:textId="0BB840FF" w:rsidR="00DB22B8" w:rsidRPr="00DB22B8" w:rsidRDefault="00DB22B8" w:rsidP="00BA75B9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DB22B8">
        <w:rPr>
          <w:rFonts w:ascii="Times New Roman" w:hAnsi="Times New Roman" w:cs="Times New Roman"/>
          <w:sz w:val="24"/>
          <w:szCs w:val="24"/>
        </w:rPr>
        <w:t xml:space="preserve">Clareza neste item é fundamental para que o Coach possa </w:t>
      </w:r>
      <w:r w:rsidR="00BA75B9" w:rsidRPr="00DB22B8">
        <w:rPr>
          <w:rFonts w:ascii="Times New Roman" w:hAnsi="Times New Roman" w:cs="Times New Roman"/>
          <w:sz w:val="24"/>
          <w:szCs w:val="24"/>
        </w:rPr>
        <w:t>ajudá-lo</w:t>
      </w:r>
      <w:r w:rsidR="0049074D">
        <w:rPr>
          <w:rFonts w:ascii="Times New Roman" w:hAnsi="Times New Roman" w:cs="Times New Roman"/>
          <w:sz w:val="24"/>
          <w:szCs w:val="24"/>
        </w:rPr>
        <w:t xml:space="preserve"> (a)</w:t>
      </w:r>
      <w:r w:rsidRPr="00DB22B8">
        <w:rPr>
          <w:rFonts w:ascii="Times New Roman" w:hAnsi="Times New Roman" w:cs="Times New Roman"/>
          <w:sz w:val="24"/>
          <w:szCs w:val="24"/>
        </w:rPr>
        <w:t xml:space="preserve"> a refinar a ideia, a refletir sobre a argumentação de relevância e eventualmente encontrar lacunas adicionais a serem abordadas com o trabalho.</w:t>
      </w:r>
    </w:p>
    <w:p w14:paraId="48FEB108" w14:textId="6DDA57CB" w:rsidR="00F85CE3" w:rsidRPr="00DB22B8" w:rsidRDefault="00F85CE3" w:rsidP="00DB22B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2349BF2" w14:textId="5A92D6E1" w:rsidR="00F85CE3" w:rsidRPr="00BA75B9" w:rsidRDefault="00F85CE3" w:rsidP="00BA75B9">
      <w:pPr>
        <w:pStyle w:val="PargrafodaLista"/>
        <w:numPr>
          <w:ilvl w:val="1"/>
          <w:numId w:val="1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A75B9">
        <w:rPr>
          <w:rFonts w:ascii="Times New Roman" w:hAnsi="Times New Roman" w:cs="Times New Roman"/>
          <w:b/>
          <w:bCs/>
          <w:sz w:val="24"/>
          <w:szCs w:val="24"/>
        </w:rPr>
        <w:t>Objetivo da pesquisa:</w:t>
      </w:r>
    </w:p>
    <w:p w14:paraId="4E4A5E0A" w14:textId="36A22997" w:rsidR="00BA75B9" w:rsidRPr="00BA75B9" w:rsidRDefault="00BA75B9" w:rsidP="00BA75B9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BA75B9">
        <w:rPr>
          <w:rFonts w:ascii="Times New Roman" w:hAnsi="Times New Roman" w:cs="Times New Roman"/>
          <w:sz w:val="24"/>
          <w:szCs w:val="24"/>
        </w:rPr>
        <w:t xml:space="preserve">Trazer o objetivo da pesquisa de forma clara, ou seja, o que você deseja descobrir ao final da pesquisa. A forma como o objetivo é colocado determinará o(s) método(s) a ser empregado no desenvolvimento da pesquisa, por isso, é importante trazer esse item separado da introdução para que o Coach possa </w:t>
      </w:r>
      <w:r w:rsidR="0049074D" w:rsidRPr="00BA75B9">
        <w:rPr>
          <w:rFonts w:ascii="Times New Roman" w:hAnsi="Times New Roman" w:cs="Times New Roman"/>
          <w:sz w:val="24"/>
          <w:szCs w:val="24"/>
        </w:rPr>
        <w:t>ajudá-lo</w:t>
      </w:r>
      <w:r w:rsidR="0049074D">
        <w:rPr>
          <w:rFonts w:ascii="Times New Roman" w:hAnsi="Times New Roman" w:cs="Times New Roman"/>
          <w:sz w:val="24"/>
          <w:szCs w:val="24"/>
        </w:rPr>
        <w:t xml:space="preserve"> (a)</w:t>
      </w:r>
      <w:r w:rsidRPr="00BA75B9">
        <w:rPr>
          <w:rFonts w:ascii="Times New Roman" w:hAnsi="Times New Roman" w:cs="Times New Roman"/>
          <w:sz w:val="24"/>
          <w:szCs w:val="24"/>
        </w:rPr>
        <w:t xml:space="preserve"> a fazer ligação entre o objetivo pretendido e o planejamento subsequente.</w:t>
      </w:r>
    </w:p>
    <w:p w14:paraId="7D231527" w14:textId="274F511B" w:rsidR="00F85CE3" w:rsidRPr="00DB22B8" w:rsidRDefault="00F85CE3" w:rsidP="00DB22B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775D02F" w14:textId="7CC881D7" w:rsidR="00F85CE3" w:rsidRDefault="0049074D" w:rsidP="00BA75B9">
      <w:pPr>
        <w:pStyle w:val="PargrafodaLista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A75B9">
        <w:rPr>
          <w:rFonts w:ascii="Times New Roman" w:hAnsi="Times New Roman" w:cs="Times New Roman"/>
          <w:b/>
          <w:bCs/>
          <w:sz w:val="24"/>
          <w:szCs w:val="24"/>
        </w:rPr>
        <w:t>REVISÃO DA LITERATURA PRELIMINAR OU TÓPICOS QUE SERÃO ESTUDADOS NA REVISÃO OU REFERÊNCIAS INICIAIS LEVANTADAS</w:t>
      </w:r>
    </w:p>
    <w:p w14:paraId="750AFCD6" w14:textId="2693ECEB" w:rsidR="00BA75B9" w:rsidRPr="00BA75B9" w:rsidRDefault="00BA75B9" w:rsidP="00BA75B9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BA75B9">
        <w:rPr>
          <w:rFonts w:ascii="Times New Roman" w:hAnsi="Times New Roman" w:cs="Times New Roman"/>
          <w:sz w:val="24"/>
          <w:szCs w:val="24"/>
        </w:rPr>
        <w:t xml:space="preserve">Tratando-se de pré-projeto não se espera capítulo de revisão de literatura bem desenvolvido, contudo, é importante demonstrar o que você já conhece acerca do tema. Traga aqui o que você levantou, por exemplo, textos que já </w:t>
      </w:r>
      <w:r w:rsidR="0049074D">
        <w:rPr>
          <w:rFonts w:ascii="Times New Roman" w:hAnsi="Times New Roman" w:cs="Times New Roman"/>
          <w:sz w:val="24"/>
          <w:szCs w:val="24"/>
        </w:rPr>
        <w:t>lidos e fichados</w:t>
      </w:r>
      <w:r w:rsidRPr="00BA75B9">
        <w:rPr>
          <w:rFonts w:ascii="Times New Roman" w:hAnsi="Times New Roman" w:cs="Times New Roman"/>
          <w:sz w:val="24"/>
          <w:szCs w:val="24"/>
        </w:rPr>
        <w:t xml:space="preserve">, tópicos que considera fundamentais para revisão, lista de referências bibliográficas já levantadas e principais autores do seu tema. </w:t>
      </w:r>
    </w:p>
    <w:p w14:paraId="4192A523" w14:textId="5B8DD624" w:rsidR="00BA75B9" w:rsidRPr="00BA75B9" w:rsidRDefault="00BA75B9" w:rsidP="00BA75B9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BA75B9">
        <w:rPr>
          <w:rFonts w:ascii="Times New Roman" w:hAnsi="Times New Roman" w:cs="Times New Roman"/>
          <w:sz w:val="24"/>
          <w:szCs w:val="24"/>
        </w:rPr>
        <w:t xml:space="preserve">Este esforço inicial vai </w:t>
      </w:r>
      <w:r w:rsidR="0049074D" w:rsidRPr="00BA75B9">
        <w:rPr>
          <w:rFonts w:ascii="Times New Roman" w:hAnsi="Times New Roman" w:cs="Times New Roman"/>
          <w:sz w:val="24"/>
          <w:szCs w:val="24"/>
        </w:rPr>
        <w:t>ajudá-lo</w:t>
      </w:r>
      <w:r w:rsidRPr="00BA75B9">
        <w:rPr>
          <w:rFonts w:ascii="Times New Roman" w:hAnsi="Times New Roman" w:cs="Times New Roman"/>
          <w:sz w:val="24"/>
          <w:szCs w:val="24"/>
        </w:rPr>
        <w:t xml:space="preserve"> </w:t>
      </w:r>
      <w:r w:rsidR="0049074D">
        <w:rPr>
          <w:rFonts w:ascii="Times New Roman" w:hAnsi="Times New Roman" w:cs="Times New Roman"/>
          <w:sz w:val="24"/>
          <w:szCs w:val="24"/>
        </w:rPr>
        <w:t xml:space="preserve">(a) </w:t>
      </w:r>
      <w:r w:rsidRPr="00BA75B9">
        <w:rPr>
          <w:rFonts w:ascii="Times New Roman" w:hAnsi="Times New Roman" w:cs="Times New Roman"/>
          <w:sz w:val="24"/>
          <w:szCs w:val="24"/>
        </w:rPr>
        <w:t>a saber o nível de maturidade do tema escolhido: é tema emergente (nesse caso encontrará referências bem recentes)</w:t>
      </w:r>
      <w:r w:rsidR="0049074D">
        <w:rPr>
          <w:rFonts w:ascii="Times New Roman" w:hAnsi="Times New Roman" w:cs="Times New Roman"/>
          <w:sz w:val="24"/>
          <w:szCs w:val="24"/>
        </w:rPr>
        <w:t>?</w:t>
      </w:r>
      <w:r w:rsidRPr="00BA75B9">
        <w:rPr>
          <w:rFonts w:ascii="Times New Roman" w:hAnsi="Times New Roman" w:cs="Times New Roman"/>
          <w:sz w:val="24"/>
          <w:szCs w:val="24"/>
        </w:rPr>
        <w:t xml:space="preserve"> é tema em evolução (encontrará publicações ao longo dos anos, ainda com quantidade significativa de trabalhos publicados atualmente, sendo possível notar a evolução da área do conhecimento)</w:t>
      </w:r>
      <w:r w:rsidR="0049074D">
        <w:rPr>
          <w:rFonts w:ascii="Times New Roman" w:hAnsi="Times New Roman" w:cs="Times New Roman"/>
          <w:sz w:val="24"/>
          <w:szCs w:val="24"/>
        </w:rPr>
        <w:t>?</w:t>
      </w:r>
      <w:r w:rsidRPr="00BA75B9">
        <w:rPr>
          <w:rFonts w:ascii="Times New Roman" w:hAnsi="Times New Roman" w:cs="Times New Roman"/>
          <w:sz w:val="24"/>
          <w:szCs w:val="24"/>
        </w:rPr>
        <w:t xml:space="preserve"> é tema em declínio (as publicações encontradas são antigas e poucos trabalhos tratam do tema atualmente)</w:t>
      </w:r>
      <w:r w:rsidR="0049074D">
        <w:rPr>
          <w:rFonts w:ascii="Times New Roman" w:hAnsi="Times New Roman" w:cs="Times New Roman"/>
          <w:sz w:val="24"/>
          <w:szCs w:val="24"/>
        </w:rPr>
        <w:t>?</w:t>
      </w:r>
      <w:r w:rsidRPr="00BA75B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C86CF41" w14:textId="3A6A2683" w:rsidR="00BA75B9" w:rsidRPr="00BA75B9" w:rsidRDefault="00BA75B9" w:rsidP="00BA75B9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BA75B9">
        <w:rPr>
          <w:rFonts w:ascii="Times New Roman" w:hAnsi="Times New Roman" w:cs="Times New Roman"/>
          <w:sz w:val="24"/>
          <w:szCs w:val="24"/>
        </w:rPr>
        <w:t>Saber o nível de maturidade do tema o ajudará a encontrar um gap interessante para investigar.</w:t>
      </w:r>
      <w:r w:rsidR="0049074D">
        <w:rPr>
          <w:rFonts w:ascii="Times New Roman" w:hAnsi="Times New Roman" w:cs="Times New Roman"/>
          <w:sz w:val="24"/>
          <w:szCs w:val="24"/>
        </w:rPr>
        <w:t xml:space="preserve"> </w:t>
      </w:r>
      <w:r w:rsidRPr="00BA75B9">
        <w:rPr>
          <w:rFonts w:ascii="Times New Roman" w:hAnsi="Times New Roman" w:cs="Times New Roman"/>
          <w:sz w:val="24"/>
          <w:szCs w:val="24"/>
        </w:rPr>
        <w:t>Se possível traga neste item as estatísticas de resultados da sua busca: quais bases de dados acessadas, palavras-chave utilizadas, quantidade de artigos encontrados por ano</w:t>
      </w:r>
      <w:r w:rsidR="0049074D">
        <w:rPr>
          <w:rFonts w:ascii="Times New Roman" w:hAnsi="Times New Roman" w:cs="Times New Roman"/>
          <w:sz w:val="24"/>
          <w:szCs w:val="24"/>
        </w:rPr>
        <w:t>?</w:t>
      </w:r>
    </w:p>
    <w:p w14:paraId="176390B2" w14:textId="15545007" w:rsidR="00BA75B9" w:rsidRPr="00BA75B9" w:rsidRDefault="00BA75B9" w:rsidP="00BA75B9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BA75B9">
        <w:rPr>
          <w:rFonts w:ascii="Times New Roman" w:hAnsi="Times New Roman" w:cs="Times New Roman"/>
          <w:sz w:val="24"/>
          <w:szCs w:val="24"/>
        </w:rPr>
        <w:lastRenderedPageBreak/>
        <w:t>Quanto mais informações tiver sobre a literatura publicada, mais claro estará o seu projeto, por isso, coloque neste item o máximo de conteúdo que conseguir.</w:t>
      </w:r>
    </w:p>
    <w:p w14:paraId="15C4888D" w14:textId="2FB7501B" w:rsidR="00F85CE3" w:rsidRPr="00DB22B8" w:rsidRDefault="00F85CE3" w:rsidP="00DB22B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F354B35" w14:textId="111EDAAF" w:rsidR="005A7C09" w:rsidRPr="00BA75B9" w:rsidRDefault="0049074D" w:rsidP="00BA75B9">
      <w:pPr>
        <w:pStyle w:val="PargrafodaLista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A75B9">
        <w:rPr>
          <w:rFonts w:ascii="Times New Roman" w:hAnsi="Times New Roman" w:cs="Times New Roman"/>
          <w:b/>
          <w:bCs/>
          <w:sz w:val="24"/>
          <w:szCs w:val="24"/>
        </w:rPr>
        <w:t>HIPÓTESES E PROPOSIÇÕES DA PESQUISA</w:t>
      </w:r>
    </w:p>
    <w:p w14:paraId="4BA069DB" w14:textId="267ED09F" w:rsidR="00BA75B9" w:rsidRDefault="00BA75B9" w:rsidP="00BA75B9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BA75B9">
        <w:rPr>
          <w:rFonts w:ascii="Times New Roman" w:hAnsi="Times New Roman" w:cs="Times New Roman"/>
          <w:sz w:val="24"/>
          <w:szCs w:val="24"/>
        </w:rPr>
        <w:t>Faça esforço de construir versão inicial das hipóteses/proposições a serem testadas na sua pesquisa.</w:t>
      </w:r>
    </w:p>
    <w:p w14:paraId="022AC6F4" w14:textId="77777777" w:rsidR="00BA75B9" w:rsidRPr="00BA75B9" w:rsidRDefault="00BA75B9" w:rsidP="00BA75B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B2D15F6" w14:textId="1C4FD59F" w:rsidR="005A7C09" w:rsidRDefault="0049074D" w:rsidP="00BA75B9">
      <w:pPr>
        <w:pStyle w:val="PargrafodaLista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A75B9">
        <w:rPr>
          <w:rFonts w:ascii="Times New Roman" w:hAnsi="Times New Roman" w:cs="Times New Roman"/>
          <w:b/>
          <w:bCs/>
          <w:sz w:val="24"/>
          <w:szCs w:val="24"/>
        </w:rPr>
        <w:t>PROCEDIMENTOS METODOLÓGICOS</w:t>
      </w:r>
    </w:p>
    <w:p w14:paraId="3D2F6525" w14:textId="60211A3B" w:rsidR="00BA75B9" w:rsidRPr="00BA75B9" w:rsidRDefault="00BA75B9" w:rsidP="00BA75B9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BA75B9">
        <w:rPr>
          <w:rFonts w:ascii="Times New Roman" w:hAnsi="Times New Roman" w:cs="Times New Roman"/>
          <w:sz w:val="24"/>
          <w:szCs w:val="24"/>
        </w:rPr>
        <w:t>Para que seu objetivo seja alcançado, que tipo de método você precisará usar? Qualitativo? Quantitativo? Método misto?</w:t>
      </w:r>
      <w:r w:rsidR="0049074D">
        <w:rPr>
          <w:rFonts w:ascii="Times New Roman" w:hAnsi="Times New Roman" w:cs="Times New Roman"/>
          <w:sz w:val="24"/>
          <w:szCs w:val="24"/>
        </w:rPr>
        <w:t xml:space="preserve"> </w:t>
      </w:r>
      <w:r w:rsidRPr="00BA75B9">
        <w:rPr>
          <w:rFonts w:ascii="Times New Roman" w:hAnsi="Times New Roman" w:cs="Times New Roman"/>
          <w:sz w:val="24"/>
          <w:szCs w:val="24"/>
        </w:rPr>
        <w:t>Quais técnicas você precisará usar para coletar evidências? (</w:t>
      </w:r>
      <w:proofErr w:type="spellStart"/>
      <w:r w:rsidRPr="00BA75B9">
        <w:rPr>
          <w:rFonts w:ascii="Times New Roman" w:hAnsi="Times New Roman" w:cs="Times New Roman"/>
          <w:sz w:val="24"/>
          <w:szCs w:val="24"/>
        </w:rPr>
        <w:t>Survey</w:t>
      </w:r>
      <w:proofErr w:type="spellEnd"/>
      <w:r w:rsidRPr="00BA75B9">
        <w:rPr>
          <w:rFonts w:ascii="Times New Roman" w:hAnsi="Times New Roman" w:cs="Times New Roman"/>
          <w:sz w:val="24"/>
          <w:szCs w:val="24"/>
        </w:rPr>
        <w:t>, entrevistas, observações, quase-experimentos etc</w:t>
      </w:r>
      <w:r w:rsidR="0049074D">
        <w:rPr>
          <w:rFonts w:ascii="Times New Roman" w:hAnsi="Times New Roman" w:cs="Times New Roman"/>
          <w:sz w:val="24"/>
          <w:szCs w:val="24"/>
        </w:rPr>
        <w:t>.</w:t>
      </w:r>
      <w:r w:rsidRPr="00BA75B9">
        <w:rPr>
          <w:rFonts w:ascii="Times New Roman" w:hAnsi="Times New Roman" w:cs="Times New Roman"/>
          <w:sz w:val="24"/>
          <w:szCs w:val="24"/>
        </w:rPr>
        <w:t>)</w:t>
      </w:r>
      <w:r w:rsidR="0049074D">
        <w:rPr>
          <w:rFonts w:ascii="Times New Roman" w:hAnsi="Times New Roman" w:cs="Times New Roman"/>
          <w:sz w:val="24"/>
          <w:szCs w:val="24"/>
        </w:rPr>
        <w:t xml:space="preserve"> </w:t>
      </w:r>
      <w:r w:rsidRPr="00BA75B9">
        <w:rPr>
          <w:rFonts w:ascii="Times New Roman" w:hAnsi="Times New Roman" w:cs="Times New Roman"/>
          <w:sz w:val="24"/>
          <w:szCs w:val="24"/>
        </w:rPr>
        <w:t>Seus dados serão primários ou secundários? Quais as fontes de evidências disponíveis?</w:t>
      </w:r>
      <w:r w:rsidR="0049074D">
        <w:rPr>
          <w:rFonts w:ascii="Times New Roman" w:hAnsi="Times New Roman" w:cs="Times New Roman"/>
          <w:sz w:val="24"/>
          <w:szCs w:val="24"/>
        </w:rPr>
        <w:t xml:space="preserve"> </w:t>
      </w:r>
      <w:r w:rsidRPr="00BA75B9">
        <w:rPr>
          <w:rFonts w:ascii="Times New Roman" w:hAnsi="Times New Roman" w:cs="Times New Roman"/>
          <w:sz w:val="24"/>
          <w:szCs w:val="24"/>
        </w:rPr>
        <w:t>Quais recursos serão necessários para se obter e processar os dados?</w:t>
      </w:r>
    </w:p>
    <w:p w14:paraId="315D44BA" w14:textId="6A162C97" w:rsidR="00BA75B9" w:rsidRPr="00BA75B9" w:rsidRDefault="00BA75B9" w:rsidP="00BA75B9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BA75B9">
        <w:rPr>
          <w:rFonts w:ascii="Times New Roman" w:hAnsi="Times New Roman" w:cs="Times New Roman"/>
          <w:sz w:val="24"/>
          <w:szCs w:val="24"/>
        </w:rPr>
        <w:t>Pensar sobre essas questões mesmo que brevemente lhe ajudarão a ter ideia realista do esforço necessário para conseguir executar o estudo.</w:t>
      </w:r>
    </w:p>
    <w:p w14:paraId="785F79C8" w14:textId="5F3D116A" w:rsidR="005A7C09" w:rsidRPr="00DB22B8" w:rsidRDefault="005A7C09" w:rsidP="00DB22B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ED090C6" w14:textId="7DF4888C" w:rsidR="005A7C09" w:rsidRPr="00BA75B9" w:rsidRDefault="0049074D" w:rsidP="00BA75B9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A75B9">
        <w:rPr>
          <w:rFonts w:ascii="Times New Roman" w:hAnsi="Times New Roman" w:cs="Times New Roman"/>
          <w:b/>
          <w:bCs/>
          <w:sz w:val="24"/>
          <w:szCs w:val="24"/>
        </w:rPr>
        <w:t>REFERÊNCIAS</w:t>
      </w:r>
    </w:p>
    <w:p w14:paraId="3E9B4085" w14:textId="3AE59F39" w:rsidR="00BA75B9" w:rsidRPr="00DB22B8" w:rsidRDefault="00BA75B9" w:rsidP="00BA75B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A75B9">
        <w:rPr>
          <w:rFonts w:ascii="Times New Roman" w:hAnsi="Times New Roman" w:cs="Times New Roman"/>
          <w:sz w:val="24"/>
          <w:szCs w:val="24"/>
        </w:rPr>
        <w:t>Listar as referências levantadas/estudadas até o presente.</w:t>
      </w:r>
      <w:r w:rsidR="0049074D">
        <w:rPr>
          <w:rFonts w:ascii="Times New Roman" w:hAnsi="Times New Roman" w:cs="Times New Roman"/>
          <w:sz w:val="24"/>
          <w:szCs w:val="24"/>
        </w:rPr>
        <w:t xml:space="preserve"> </w:t>
      </w:r>
      <w:r w:rsidR="0049074D" w:rsidRPr="0049074D">
        <w:rPr>
          <w:rFonts w:ascii="Times New Roman" w:hAnsi="Times New Roman" w:cs="Times New Roman"/>
          <w:sz w:val="24"/>
          <w:szCs w:val="24"/>
        </w:rPr>
        <w:t>As referências bibliográficas deverão ser citadas ao longo do texto de acordo com o sistema (autor-data), e apresentadas em ordem alfabética no final do trabalho, de acordo com as normas APA ou ABNT/NBR-6023.</w:t>
      </w:r>
    </w:p>
    <w:p w14:paraId="69F6042F" w14:textId="77777777" w:rsidR="005A7C09" w:rsidRPr="00DB22B8" w:rsidRDefault="005A7C09" w:rsidP="00DB22B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5A7C09" w:rsidRPr="00DB22B8" w:rsidSect="00DB22B8">
      <w:footerReference w:type="default" r:id="rId7"/>
      <w:pgSz w:w="11906" w:h="16838"/>
      <w:pgMar w:top="1701" w:right="1134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6243EB" w14:textId="77777777" w:rsidR="00086C1A" w:rsidRDefault="00086C1A" w:rsidP="0049074D">
      <w:pPr>
        <w:spacing w:after="0" w:line="240" w:lineRule="auto"/>
      </w:pPr>
      <w:r>
        <w:separator/>
      </w:r>
    </w:p>
  </w:endnote>
  <w:endnote w:type="continuationSeparator" w:id="0">
    <w:p w14:paraId="6DBD3C26" w14:textId="77777777" w:rsidR="00086C1A" w:rsidRDefault="00086C1A" w:rsidP="004907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95869386"/>
      <w:docPartObj>
        <w:docPartGallery w:val="Page Numbers (Bottom of Page)"/>
        <w:docPartUnique/>
      </w:docPartObj>
    </w:sdtPr>
    <w:sdtContent>
      <w:p w14:paraId="1DD3AD0A" w14:textId="53CDB0C5" w:rsidR="0049074D" w:rsidRDefault="0049074D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55ED44CF" w14:textId="77777777" w:rsidR="0049074D" w:rsidRDefault="0049074D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9DCF3B" w14:textId="77777777" w:rsidR="00086C1A" w:rsidRDefault="00086C1A" w:rsidP="0049074D">
      <w:pPr>
        <w:spacing w:after="0" w:line="240" w:lineRule="auto"/>
      </w:pPr>
      <w:r>
        <w:separator/>
      </w:r>
    </w:p>
  </w:footnote>
  <w:footnote w:type="continuationSeparator" w:id="0">
    <w:p w14:paraId="3473E3FE" w14:textId="77777777" w:rsidR="00086C1A" w:rsidRDefault="00086C1A" w:rsidP="0049074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43B7B3C"/>
    <w:multiLevelType w:val="multilevel"/>
    <w:tmpl w:val="1A9ADE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2NzIxtzQ2tTCzNDRX0lEKTi0uzszPAykwrAUAQQoXtiwAAAA="/>
  </w:docVars>
  <w:rsids>
    <w:rsidRoot w:val="00F85CE3"/>
    <w:rsid w:val="00086C1A"/>
    <w:rsid w:val="001D3432"/>
    <w:rsid w:val="003462BE"/>
    <w:rsid w:val="00477540"/>
    <w:rsid w:val="0049074D"/>
    <w:rsid w:val="004E5662"/>
    <w:rsid w:val="005A7C09"/>
    <w:rsid w:val="00626F5D"/>
    <w:rsid w:val="007B0F4F"/>
    <w:rsid w:val="00937DAF"/>
    <w:rsid w:val="00BA75B9"/>
    <w:rsid w:val="00BD6024"/>
    <w:rsid w:val="00C110A5"/>
    <w:rsid w:val="00DB22B8"/>
    <w:rsid w:val="00F85C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D4C110"/>
  <w15:chartTrackingRefBased/>
  <w15:docId w15:val="{8712B296-41AB-4B1B-90D2-32E2428B8F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DB22B8"/>
    <w:pPr>
      <w:ind w:left="720"/>
      <w:contextualSpacing/>
    </w:pPr>
  </w:style>
  <w:style w:type="paragraph" w:styleId="Cabealho">
    <w:name w:val="header"/>
    <w:basedOn w:val="Normal"/>
    <w:link w:val="CabealhoChar"/>
    <w:uiPriority w:val="99"/>
    <w:unhideWhenUsed/>
    <w:rsid w:val="0049074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9074D"/>
  </w:style>
  <w:style w:type="paragraph" w:styleId="Rodap">
    <w:name w:val="footer"/>
    <w:basedOn w:val="Normal"/>
    <w:link w:val="RodapChar"/>
    <w:uiPriority w:val="99"/>
    <w:unhideWhenUsed/>
    <w:rsid w:val="0049074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4907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2</Pages>
  <Words>621</Words>
  <Characters>3355</Characters>
  <DocSecurity>0</DocSecurity>
  <Lines>27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20-07-28T01:14:00Z</dcterms:created>
  <dcterms:modified xsi:type="dcterms:W3CDTF">2020-08-06T15:31:00Z</dcterms:modified>
</cp:coreProperties>
</file>